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AEC88" w14:textId="2C6A2D34" w:rsidR="00F22D4E" w:rsidRPr="007A75C4" w:rsidRDefault="00262A4D" w:rsidP="0045214C">
      <w:pPr>
        <w:pStyle w:val="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>Основи на програмирането</w:t>
        </w:r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 xml:space="preserve"> @ </w:t>
        </w:r>
        <w:r w:rsidRPr="007A75C4">
          <w:rPr>
            <w:rStyle w:val="a9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a9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proofErr w:type="spellStart"/>
      <w:r w:rsidRPr="007A75C4">
        <w:rPr>
          <w:b/>
          <w:lang w:val="bg-BG"/>
        </w:rPr>
        <w:t>judge</w:t>
      </w:r>
      <w:proofErr w:type="spellEnd"/>
      <w:r w:rsidRPr="007A75C4">
        <w:rPr>
          <w:b/>
          <w:lang w:val="bg-BG"/>
        </w:rPr>
        <w:t xml:space="preserve"> системата</w:t>
      </w:r>
      <w:r w:rsidRPr="007A75C4">
        <w:rPr>
          <w:lang w:val="bg-BG"/>
        </w:rPr>
        <w:t xml:space="preserve">: </w:t>
      </w:r>
      <w:hyperlink r:id="rId9" w:anchor="0" w:history="1">
        <w:r w:rsidR="002B1776">
          <w:rPr>
            <w:rStyle w:val="a9"/>
          </w:rPr>
          <w:t>https://judge.softuni.bg/Contests/Practice/Index/1680#0</w:t>
        </w:r>
      </w:hyperlink>
    </w:p>
    <w:p w14:paraId="2CC763E7" w14:textId="51E0DBF0" w:rsidR="00262A4D" w:rsidRDefault="00262A4D" w:rsidP="00C149A4">
      <w:pPr>
        <w:pStyle w:val="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ac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ac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ac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099A0D1A" w14:textId="77777777" w:rsidR="00B56A5C" w:rsidRDefault="003E4F45" w:rsidP="00262A4D">
      <w:pPr>
        <w:pStyle w:val="ac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</w:t>
      </w:r>
    </w:p>
    <w:p w14:paraId="2BD1A053" w14:textId="6B5A7DD4" w:rsidR="00262A4D" w:rsidRDefault="00262A4D" w:rsidP="00262A4D">
      <w:pPr>
        <w:pStyle w:val="ac"/>
        <w:numPr>
          <w:ilvl w:val="1"/>
          <w:numId w:val="16"/>
        </w:numPr>
        <w:rPr>
          <w:lang w:val="bg-BG"/>
        </w:rPr>
      </w:pPr>
      <w:r>
        <w:rPr>
          <w:lang w:val="bg-BG"/>
        </w:rPr>
        <w:t xml:space="preserve">– където </w:t>
      </w:r>
      <w:r w:rsidRPr="00C84F87">
        <w:rPr>
          <w:b/>
        </w:rPr>
        <w:t>N</w:t>
      </w:r>
      <w:r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ac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ac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838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3032"/>
        <w:gridCol w:w="5731"/>
      </w:tblGrid>
      <w:tr w:rsidR="00262A4D" w14:paraId="2779F8F3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9E374E">
        <w:trPr>
          <w:trHeight w:val="94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9E374E">
        <w:trPr>
          <w:trHeight w:val="17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100000.15 – 12950 = </w:t>
            </w:r>
            <w:r w:rsidRPr="00F821B5">
              <w:rPr>
                <w:rFonts w:eastAsia="Calibri" w:cs="Times New Roman"/>
                <w:b/>
              </w:rPr>
              <w:t>87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Default="003E4F45" w:rsidP="003E4F45">
      <w:pPr>
        <w:pStyle w:val="2"/>
      </w:pPr>
      <w:r>
        <w:lastRenderedPageBreak/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 xml:space="preserve">ако броят на </w:t>
      </w:r>
      <w:proofErr w:type="spellStart"/>
      <w:r w:rsidRPr="00C818A2">
        <w:rPr>
          <w:b/>
          <w:lang w:val="bg-BG"/>
        </w:rPr>
        <w:t>непрегледаните</w:t>
      </w:r>
      <w:proofErr w:type="spellEnd"/>
      <w:r w:rsidRPr="00C818A2">
        <w:rPr>
          <w:b/>
          <w:lang w:val="bg-BG"/>
        </w:rPr>
        <w:t xml:space="preserve">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</w:t>
      </w:r>
      <w:proofErr w:type="spellStart"/>
      <w:r w:rsidRPr="00C818A2">
        <w:rPr>
          <w:b/>
          <w:lang w:val="bg-BG"/>
        </w:rPr>
        <w:t>непрегледаните</w:t>
      </w:r>
      <w:proofErr w:type="spellEnd"/>
      <w:r w:rsidRPr="00C818A2">
        <w:rPr>
          <w:b/>
          <w:lang w:val="bg-BG"/>
        </w:rPr>
        <w:t xml:space="preserve">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ac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ac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ac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</w:t>
            </w:r>
            <w:proofErr w:type="spellStart"/>
            <w:r>
              <w:rPr>
                <w:rFonts w:eastAsia="Calibri" w:cs="Times New Roman"/>
                <w:lang w:val="bg-BG"/>
              </w:rPr>
              <w:t>непрегледани</w:t>
            </w:r>
            <w:proofErr w:type="spellEnd"/>
            <w:r>
              <w:rPr>
                <w:rFonts w:eastAsia="Calibri" w:cs="Times New Roman"/>
                <w:lang w:val="bg-BG"/>
              </w:rPr>
              <w:t xml:space="preserve">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</w:t>
            </w:r>
            <w:proofErr w:type="spellStart"/>
            <w:r>
              <w:rPr>
                <w:rFonts w:eastAsia="Calibri" w:cs="Times New Roman"/>
                <w:lang w:val="bg-BG"/>
              </w:rPr>
              <w:t>непрегледани</w:t>
            </w:r>
            <w:proofErr w:type="spellEnd"/>
            <w:r>
              <w:rPr>
                <w:rFonts w:eastAsia="Calibri" w:cs="Times New Roman"/>
                <w:lang w:val="bg-BG"/>
              </w:rPr>
              <w:t xml:space="preserve">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</w:t>
            </w:r>
            <w:proofErr w:type="spellStart"/>
            <w:r>
              <w:rPr>
                <w:rFonts w:eastAsia="Calibri" w:cs="Times New Roman"/>
                <w:lang w:val="bg-BG"/>
              </w:rPr>
              <w:t>непрегледаните</w:t>
            </w:r>
            <w:proofErr w:type="spellEnd"/>
            <w:r>
              <w:rPr>
                <w:rFonts w:eastAsia="Calibri" w:cs="Times New Roman"/>
                <w:lang w:val="bg-BG"/>
              </w:rPr>
              <w:t xml:space="preserve">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8 прегледани и 1 </w:t>
            </w:r>
            <w:proofErr w:type="spellStart"/>
            <w:r>
              <w:rPr>
                <w:rFonts w:eastAsia="Calibri" w:cs="Times New Roman"/>
                <w:lang w:val="bg-BG"/>
              </w:rPr>
              <w:t>непрегледан</w:t>
            </w:r>
            <w:proofErr w:type="spellEnd"/>
            <w:r>
              <w:rPr>
                <w:rFonts w:eastAsia="Calibri" w:cs="Times New Roman"/>
                <w:lang w:val="bg-BG"/>
              </w:rPr>
              <w:t xml:space="preserve">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</w:t>
            </w:r>
            <w:proofErr w:type="spellStart"/>
            <w:r>
              <w:rPr>
                <w:rFonts w:eastAsia="Calibri" w:cs="Times New Roman"/>
                <w:lang w:val="bg-BG"/>
              </w:rPr>
              <w:t>непрегледани</w:t>
            </w:r>
            <w:proofErr w:type="spellEnd"/>
            <w:r>
              <w:rPr>
                <w:rFonts w:eastAsia="Calibri" w:cs="Times New Roman"/>
                <w:lang w:val="bg-BG"/>
              </w:rPr>
              <w:t xml:space="preserve">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21 </w:t>
            </w:r>
            <w:proofErr w:type="spellStart"/>
            <w:r w:rsidRPr="00377582">
              <w:rPr>
                <w:rFonts w:eastAsia="Calibri" w:cs="Times New Roman"/>
                <w:b/>
                <w:lang w:val="bg-BG"/>
              </w:rPr>
              <w:t>непрегледани</w:t>
            </w:r>
            <w:proofErr w:type="spellEnd"/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Default="003E4F45" w:rsidP="003E4F45">
      <w:pPr>
        <w:pStyle w:val="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lastRenderedPageBreak/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ac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ac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 xml:space="preserve">след </w:t>
      </w:r>
      <w:proofErr w:type="spellStart"/>
      <w:r w:rsidRPr="005A1C7C">
        <w:rPr>
          <w:b/>
          <w:lang w:val="bg-BG"/>
        </w:rPr>
        <w:t>дес</w:t>
      </w:r>
      <w:proofErr w:type="spellEnd"/>
      <w:r w:rsidRPr="005A1C7C">
        <w:rPr>
          <w:b/>
          <w:lang w:val="bg-BG"/>
        </w:rPr>
        <w:t>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Default="00DB3544" w:rsidP="00DB3544">
      <w:pPr>
        <w:pStyle w:val="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proofErr w:type="spellStart"/>
      <w:r w:rsidRPr="00BB5A04">
        <w:rPr>
          <w:b/>
          <w:lang w:val="bg-BG"/>
        </w:rPr>
        <w:t>изпечата</w:t>
      </w:r>
      <w:proofErr w:type="spellEnd"/>
      <w:r w:rsidRPr="00BB5A04">
        <w:rPr>
          <w:b/>
          <w:lang w:val="bg-BG"/>
        </w:rPr>
        <w:t xml:space="preserve">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3"/>
        <w:jc w:val="both"/>
      </w:pPr>
      <w:r w:rsidRPr="00B57630">
        <w:rPr>
          <w:lang w:val="bg-BG"/>
        </w:rPr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3"/>
      </w:pPr>
      <w:r w:rsidRPr="00B57630">
        <w:rPr>
          <w:lang w:val="bg-BG"/>
        </w:rPr>
        <w:lastRenderedPageBreak/>
        <w:t>Примерен вход и изход</w:t>
      </w:r>
    </w:p>
    <w:tbl>
      <w:tblPr>
        <w:tblStyle w:val="af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05E32776" w14:textId="77777777" w:rsidR="002D4534" w:rsidRDefault="002D4534" w:rsidP="002D4534">
      <w:pPr>
        <w:pStyle w:val="2"/>
        <w:numPr>
          <w:ilvl w:val="0"/>
          <w:numId w:val="0"/>
        </w:numPr>
        <w:ind w:left="360"/>
      </w:pPr>
    </w:p>
    <w:p w14:paraId="622ACDC7" w14:textId="77777777" w:rsidR="002D4534" w:rsidRDefault="002D4534">
      <w:pPr>
        <w:spacing w:before="0" w:after="200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br w:type="page"/>
      </w:r>
    </w:p>
    <w:p w14:paraId="5CFC6F79" w14:textId="766D8240" w:rsidR="00212F5E" w:rsidRDefault="00212F5E" w:rsidP="00212F5E">
      <w:pPr>
        <w:pStyle w:val="2"/>
      </w:pPr>
      <w:r>
        <w:lastRenderedPageBreak/>
        <w:t>Игра на интервали</w:t>
      </w:r>
    </w:p>
    <w:p w14:paraId="451C116E" w14:textId="77777777" w:rsidR="002D4534" w:rsidRDefault="00212F5E" w:rsidP="002D4534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436DC267" w14:textId="5785DA7F" w:rsidR="00212F5E" w:rsidRPr="004159F1" w:rsidRDefault="00212F5E" w:rsidP="002D4534">
      <w:pPr>
        <w:spacing w:before="0" w:after="0"/>
        <w:ind w:firstLine="36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1860876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3F680A" w:rsidRDefault="008464FA" w:rsidP="008464FA">
      <w:pPr>
        <w:pStyle w:val="2"/>
        <w:rPr>
          <w:lang w:val="en-US"/>
        </w:rPr>
      </w:pPr>
      <w:r>
        <w:lastRenderedPageBreak/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Default="007D2A1D" w:rsidP="007D2A1D">
      <w:pPr>
        <w:pStyle w:val="2"/>
      </w:pPr>
      <w:r>
        <w:lastRenderedPageBreak/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</w:t>
      </w:r>
      <w:proofErr w:type="spellStart"/>
      <w:r>
        <w:rPr>
          <w:lang w:val="bg-BG"/>
        </w:rPr>
        <w:t>СофтУни</w:t>
      </w:r>
      <w:proofErr w:type="spellEnd"/>
      <w:r>
        <w:rPr>
          <w:lang w:val="bg-BG"/>
        </w:rPr>
        <w:t xml:space="preserve">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ac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ac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ac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lastRenderedPageBreak/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lastRenderedPageBreak/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lastRenderedPageBreak/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lastRenderedPageBreak/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Default="0044586F" w:rsidP="0044586F">
      <w:pPr>
        <w:pStyle w:val="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B56A5C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B56A5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B56A5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B56A5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B56A5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B56A5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B56A5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B56A5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B56A5C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B56A5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B56A5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B56A5C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B56A5C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B56A5C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B56A5C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B56A5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B56A5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B56A5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B56A5C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B56A5C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B56A5C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B56A5C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B56A5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B56A5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B56A5C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B56A5C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B56A5C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B56A5C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B56A5C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B56A5C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B56A5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B56A5C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B56A5C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B56A5C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B56A5C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B56A5C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B56A5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B56A5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B56A5C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B56A5C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B56A5C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B56A5C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B56A5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B56A5C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B56A5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B56A5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B56A5C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B56A5C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B56A5C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1"/>
        <w:rPr>
          <w:lang w:val="bg-BG"/>
        </w:rPr>
      </w:pPr>
      <w:r w:rsidRPr="001322DE">
        <w:rPr>
          <w:lang w:val="bg-BG"/>
        </w:rPr>
        <w:lastRenderedPageBreak/>
        <w:t>Задачи за шампиони</w:t>
      </w:r>
    </w:p>
    <w:p w14:paraId="3B9FEED5" w14:textId="166AC38A" w:rsidR="009E374E" w:rsidRDefault="0009156D" w:rsidP="0009156D">
      <w:pPr>
        <w:pStyle w:val="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B56A5C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B56A5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B56A5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B56A5C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B56A5C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B56A5C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lastRenderedPageBreak/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ac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2"/>
      </w:pPr>
      <w:r w:rsidRPr="00963977">
        <w:lastRenderedPageBreak/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A84988" w:rsidRDefault="0081677B" w:rsidP="0081677B">
      <w:pPr>
        <w:spacing w:before="40" w:after="40"/>
        <w:rPr>
          <w:noProof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bookmarkStart w:id="11" w:name="_GoBack"/>
      <w:bookmarkEnd w:id="11"/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af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B56A5C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B56A5C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B56A5C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B56A5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B56A5C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B56A5C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B56A5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B56A5C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B56A5C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B56A5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B56A5C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B56A5C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B56A5C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B56A5C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B56A5C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B56A5C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B56A5C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B56A5C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B56A5C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B56A5C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B56A5C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B56A5C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B56A5C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B56A5C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B56A5C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af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B56A5C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B56A5C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B56A5C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B56A5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B56A5C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B56A5C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B56A5C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B56A5C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B56A5C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B56A5C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B56A5C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B56A5C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B56A5C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B56A5C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B56A5C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B56A5C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B56A5C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B56A5C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B56A5C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B56A5C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B56A5C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B56A5C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B56A5C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B56A5C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B56A5C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B56A5C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B56A5C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B56A5C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lastRenderedPageBreak/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41D0BB" w14:textId="77777777" w:rsidR="00EF4851" w:rsidRDefault="00EF4851" w:rsidP="008068A2">
      <w:pPr>
        <w:spacing w:after="0" w:line="240" w:lineRule="auto"/>
      </w:pPr>
      <w:r>
        <w:separator/>
      </w:r>
    </w:p>
  </w:endnote>
  <w:endnote w:type="continuationSeparator" w:id="0">
    <w:p w14:paraId="7D55416E" w14:textId="77777777" w:rsidR="00EF4851" w:rsidRDefault="00EF48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247686" w14:textId="77777777" w:rsidR="002D4534" w:rsidRDefault="002D4534" w:rsidP="00AC77A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2D4534" w:rsidRDefault="002D4534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2D4534" w:rsidRDefault="002D4534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2D4534" w:rsidRDefault="002D4534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2D4534" w:rsidRDefault="002D4534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2D4534" w:rsidRDefault="002D4534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</w:t>
                          </w:r>
                          <w:proofErr w:type="gramStart"/>
                          <w:r>
                            <w:rPr>
                              <w:sz w:val="19"/>
                              <w:szCs w:val="19"/>
                            </w:rPr>
                            <w:t>is licensed</w:t>
                          </w:r>
                          <w:proofErr w:type="gramEnd"/>
                          <w:r>
                            <w:rPr>
                              <w:sz w:val="19"/>
                              <w:szCs w:val="19"/>
                            </w:rPr>
                            <w:t xml:space="preserve">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2D4534" w:rsidRDefault="002D4534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2D4534" w:rsidRDefault="002D4534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47295D2B" w:rsidR="002D4534" w:rsidRDefault="002D4534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4988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4988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FDBA6B" id="_x0000_t202" coordsize="21600,21600" o:spt="202" path="m,l,21600r21600,l21600,xe">
              <v:stroke joinstyle="miter"/>
              <v:path gradientshapeok="t" o:connecttype="rect"/>
            </v:shapetype>
            <v:shape id="Text Box 214" o:spid="_x0000_s1032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VmhdgIAAF4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UnU19XVO/Qbk/DygQnrxo05VqEeCc8dgR9xN7HWxzaEIpPo8TZ&#10;mvyvv+kTHqMLK2cddq7i4edGeMWZ+Wox1GlBJ8FPwmoS7Ka9IHRhhhfFySzCwUczidpT+4jnYJlu&#10;gUlYibsqLqOffi7isPt4UKRaLjMMi+hEvLb3Tiby1JY0ZA/9o/BunMSIEb6haR/F/NVADtjkaWm5&#10;iaSbPK2pskMdx4pjifO8jw9OeiVe/mfU87O4+A0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Cb2VmhdgIAAF4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4F756EFC" w14:textId="47295D2B" w:rsidR="002D4534" w:rsidRDefault="002D4534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84988">
                      <w:rPr>
                        <w:noProof/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84988">
                      <w:rPr>
                        <w:noProof/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D391C2" w14:textId="77777777" w:rsidR="00EF4851" w:rsidRDefault="00EF4851" w:rsidP="008068A2">
      <w:pPr>
        <w:spacing w:after="0" w:line="240" w:lineRule="auto"/>
      </w:pPr>
      <w:r>
        <w:separator/>
      </w:r>
    </w:p>
  </w:footnote>
  <w:footnote w:type="continuationSeparator" w:id="0">
    <w:p w14:paraId="22AB3F70" w14:textId="77777777" w:rsidR="00EF4851" w:rsidRDefault="00EF48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93D254" w14:textId="77777777" w:rsidR="002D4534" w:rsidRDefault="002D453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8"/>
  </w:num>
  <w:num w:numId="4">
    <w:abstractNumId w:val="25"/>
  </w:num>
  <w:num w:numId="5">
    <w:abstractNumId w:val="7"/>
  </w:num>
  <w:num w:numId="6">
    <w:abstractNumId w:val="20"/>
  </w:num>
  <w:num w:numId="7">
    <w:abstractNumId w:val="10"/>
  </w:num>
  <w:num w:numId="8">
    <w:abstractNumId w:val="26"/>
  </w:num>
  <w:num w:numId="9">
    <w:abstractNumId w:val="30"/>
  </w:num>
  <w:num w:numId="10">
    <w:abstractNumId w:val="0"/>
  </w:num>
  <w:num w:numId="11">
    <w:abstractNumId w:val="12"/>
  </w:num>
  <w:num w:numId="12">
    <w:abstractNumId w:val="2"/>
  </w:num>
  <w:num w:numId="13">
    <w:abstractNumId w:val="16"/>
  </w:num>
  <w:num w:numId="14">
    <w:abstractNumId w:val="29"/>
  </w:num>
  <w:num w:numId="15">
    <w:abstractNumId w:val="19"/>
  </w:num>
  <w:num w:numId="16">
    <w:abstractNumId w:val="27"/>
  </w:num>
  <w:num w:numId="17">
    <w:abstractNumId w:val="17"/>
  </w:num>
  <w:num w:numId="18">
    <w:abstractNumId w:val="8"/>
  </w:num>
  <w:num w:numId="19">
    <w:abstractNumId w:val="13"/>
  </w:num>
  <w:num w:numId="20">
    <w:abstractNumId w:val="1"/>
  </w:num>
  <w:num w:numId="21">
    <w:abstractNumId w:val="11"/>
  </w:num>
  <w:num w:numId="22">
    <w:abstractNumId w:val="15"/>
  </w:num>
  <w:num w:numId="23">
    <w:abstractNumId w:val="3"/>
  </w:num>
  <w:num w:numId="24">
    <w:abstractNumId w:val="21"/>
  </w:num>
  <w:num w:numId="25">
    <w:abstractNumId w:val="18"/>
  </w:num>
  <w:num w:numId="26">
    <w:abstractNumId w:val="22"/>
  </w:num>
  <w:num w:numId="27">
    <w:abstractNumId w:val="5"/>
  </w:num>
  <w:num w:numId="28">
    <w:abstractNumId w:val="24"/>
  </w:num>
  <w:num w:numId="29">
    <w:abstractNumId w:val="6"/>
  </w:num>
  <w:num w:numId="30">
    <w:abstractNumId w:val="4"/>
  </w:num>
  <w:num w:numId="3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99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D4534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3826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4988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56A5C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4851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80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university@softuni.b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://softuni.org/" TargetMode="External"/><Relationship Id="rId33" Type="http://schemas.openxmlformats.org/officeDocument/2006/relationships/hyperlink" Target="http://plus.google.com/+SoftuniBg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hyperlink" Target="http://twitter.com/softuni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youtube.com/SoftwareUniversity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hyperlink" Target="http://facebook.com/SoftwareUniversity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18192649/" TargetMode="External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CF5E44-6045-4E84-AC79-258E08FB9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0</TotalTime>
  <Pages>1</Pages>
  <Words>2569</Words>
  <Characters>14645</Characters>
  <Application>Microsoft Office Word</Application>
  <DocSecurity>0</DocSecurity>
  <Lines>122</Lines>
  <Paragraphs>3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Administrator</cp:lastModifiedBy>
  <cp:revision>7</cp:revision>
  <cp:lastPrinted>2015-10-26T22:35:00Z</cp:lastPrinted>
  <dcterms:created xsi:type="dcterms:W3CDTF">2021-09-29T14:56:00Z</dcterms:created>
  <dcterms:modified xsi:type="dcterms:W3CDTF">2023-10-06T08:29:00Z</dcterms:modified>
  <cp:category>programming, education, software engineering, software development</cp:category>
</cp:coreProperties>
</file>